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BBA01" w14:textId="50CB956D" w:rsidR="00D31862" w:rsidRPr="0005701F" w:rsidRDefault="00353A4B" w:rsidP="006431D6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>
        <w:rPr>
          <w:rFonts w:ascii="Times New Roman" w:hAnsi="Times New Roman" w:cs="Times New Roman"/>
          <w:b/>
          <w:caps/>
        </w:rPr>
        <w:t>Žádost o vysvětlení zadávací dokumentace</w:t>
      </w:r>
    </w:p>
    <w:p w14:paraId="30CB8D42" w14:textId="2B37D3A0" w:rsidR="00D31862" w:rsidRPr="0005701F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</w:t>
      </w:r>
      <w:r w:rsidR="00D31862" w:rsidRPr="0005701F">
        <w:rPr>
          <w:rFonts w:ascii="Times New Roman" w:hAnsi="Times New Roman" w:cs="Times New Roman"/>
          <w:b/>
        </w:rPr>
        <w:t xml:space="preserve"> </w:t>
      </w:r>
      <w:r w:rsidR="00893E10">
        <w:rPr>
          <w:rFonts w:ascii="Times New Roman" w:hAnsi="Times New Roman" w:cs="Times New Roman"/>
          <w:b/>
        </w:rPr>
        <w:t>po</w:t>
      </w:r>
      <w:r w:rsidR="00887E4F" w:rsidRPr="0005701F">
        <w:rPr>
          <w:rFonts w:ascii="Times New Roman" w:hAnsi="Times New Roman" w:cs="Times New Roman"/>
          <w:b/>
        </w:rPr>
        <w:t xml:space="preserve">dlimitní </w:t>
      </w:r>
      <w:r w:rsidR="002D1A66" w:rsidRPr="0005701F">
        <w:rPr>
          <w:rFonts w:ascii="Times New Roman" w:hAnsi="Times New Roman" w:cs="Times New Roman"/>
          <w:b/>
        </w:rPr>
        <w:t>veřejn</w:t>
      </w:r>
      <w:r>
        <w:rPr>
          <w:rFonts w:ascii="Times New Roman" w:hAnsi="Times New Roman" w:cs="Times New Roman"/>
          <w:b/>
        </w:rPr>
        <w:t>é</w:t>
      </w:r>
      <w:r w:rsidR="002D1A66" w:rsidRPr="0005701F">
        <w:rPr>
          <w:rFonts w:ascii="Times New Roman" w:hAnsi="Times New Roman" w:cs="Times New Roman"/>
          <w:b/>
        </w:rPr>
        <w:t xml:space="preserve"> zakáz</w:t>
      </w:r>
      <w:r>
        <w:rPr>
          <w:rFonts w:ascii="Times New Roman" w:hAnsi="Times New Roman" w:cs="Times New Roman"/>
          <w:b/>
        </w:rPr>
        <w:t>ce</w:t>
      </w:r>
    </w:p>
    <w:p w14:paraId="0BF6EF1A" w14:textId="3A1F4D82" w:rsidR="00D31862" w:rsidRPr="0005701F" w:rsidRDefault="00D31862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5701F">
        <w:rPr>
          <w:rFonts w:ascii="Times New Roman" w:hAnsi="Times New Roman" w:cs="Times New Roman"/>
          <w:b/>
        </w:rPr>
        <w:t>„</w:t>
      </w:r>
      <w:r w:rsidR="00FA04A8" w:rsidRPr="00FA04A8">
        <w:rPr>
          <w:rFonts w:ascii="Times New Roman" w:hAnsi="Times New Roman"/>
          <w:b/>
        </w:rPr>
        <w:t>Základní škola, Praha 3, Jeseniova 96/2400 – nástavba družiny</w:t>
      </w:r>
      <w:r w:rsidRPr="0005701F">
        <w:rPr>
          <w:rFonts w:ascii="Times New Roman" w:hAnsi="Times New Roman" w:cs="Times New Roman"/>
          <w:b/>
        </w:rPr>
        <w:t>“</w:t>
      </w:r>
    </w:p>
    <w:p w14:paraId="4105CE11" w14:textId="77777777" w:rsidR="006431D6" w:rsidRDefault="006431D6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830B9C" w:rsidRPr="0005701F" w14:paraId="6B8F093B" w14:textId="77777777" w:rsidTr="00471F9A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B3F6EEC" w14:textId="4F8DD3C1" w:rsidR="00830B9C" w:rsidRPr="0005701F" w:rsidRDefault="00830B9C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 xml:space="preserve">Údaje o </w:t>
            </w:r>
            <w:r w:rsidR="0059661A" w:rsidRPr="0005701F">
              <w:rPr>
                <w:rFonts w:ascii="Times New Roman" w:hAnsi="Times New Roman" w:cs="Times New Roman"/>
                <w:b/>
              </w:rPr>
              <w:t>dodavateli</w:t>
            </w:r>
            <w:r w:rsidRPr="0005701F">
              <w:rPr>
                <w:rFonts w:ascii="Times New Roman" w:hAnsi="Times New Roman" w:cs="Times New Roman"/>
                <w:b/>
              </w:rPr>
              <w:t>:</w:t>
            </w:r>
          </w:p>
        </w:tc>
      </w:tr>
      <w:tr w:rsidR="00471F9A" w:rsidRPr="0005701F" w14:paraId="002BE501" w14:textId="77777777" w:rsidTr="009E0E8E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96210CC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22B3F64" w14:textId="0EA2D066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2B85C672" w14:textId="77777777" w:rsidTr="009E0E8E">
        <w:tc>
          <w:tcPr>
            <w:tcW w:w="2208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EFD0CA3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14:paraId="3CDAA8AD" w14:textId="172198B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9894EB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61AD5D6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E8A4517" w14:textId="7EED99F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258A671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39E51CC" w14:textId="7B56CAF8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7BB4CE3B" w14:textId="7C39B7D4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7C914E5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DF62460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66DE6338" w14:textId="4D4E4B4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147C0178" w14:textId="77777777" w:rsidTr="009E0E8E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D77F24A" w14:textId="35C0916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96FD31" w14:textId="4FABE2F3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5C4A7444" w14:textId="203F55DD" w:rsidR="00D31862" w:rsidRDefault="00D31862" w:rsidP="006431D6">
      <w:pPr>
        <w:spacing w:after="0" w:line="240" w:lineRule="auto"/>
        <w:rPr>
          <w:rFonts w:ascii="Times New Roman" w:hAnsi="Times New Roman" w:cs="Times New Roman"/>
        </w:rPr>
      </w:pPr>
    </w:p>
    <w:p w14:paraId="27352D68" w14:textId="1C8A411D" w:rsidR="009E0E8E" w:rsidRDefault="001E1E13" w:rsidP="00353A4B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davatel </w:t>
      </w:r>
      <w:r w:rsidR="00353A4B">
        <w:rPr>
          <w:rFonts w:ascii="Times New Roman" w:hAnsi="Times New Roman" w:cs="Times New Roman"/>
        </w:rPr>
        <w:t>tímto v souladu s § 9</w:t>
      </w:r>
      <w:r w:rsidR="00BD210C">
        <w:rPr>
          <w:rFonts w:ascii="Times New Roman" w:hAnsi="Times New Roman" w:cs="Times New Roman"/>
        </w:rPr>
        <w:t>8</w:t>
      </w:r>
      <w:r w:rsidR="00353A4B">
        <w:rPr>
          <w:rFonts w:ascii="Times New Roman" w:hAnsi="Times New Roman" w:cs="Times New Roman"/>
        </w:rPr>
        <w:t xml:space="preserve"> zákona č.</w:t>
      </w:r>
      <w:r w:rsidR="00CA0B35" w:rsidRPr="00CA0B35">
        <w:rPr>
          <w:rFonts w:ascii="Times New Roman" w:hAnsi="Times New Roman" w:cs="Times New Roman"/>
        </w:rPr>
        <w:t xml:space="preserve"> 134/2016 Sb., o zadávání veřejných zakázek, ve znění pozdějších předpisů </w:t>
      </w:r>
      <w:r w:rsidR="00353A4B">
        <w:rPr>
          <w:rFonts w:ascii="Times New Roman" w:hAnsi="Times New Roman" w:cs="Times New Roman"/>
        </w:rPr>
        <w:t xml:space="preserve">žádá o vysvětlení veřejné zakázky, a to: </w:t>
      </w:r>
    </w:p>
    <w:p w14:paraId="4EF1F8A3" w14:textId="77777777" w:rsidR="00353A4B" w:rsidRDefault="00353A4B" w:rsidP="00353A4B">
      <w:pPr>
        <w:spacing w:after="0" w:line="240" w:lineRule="auto"/>
        <w:jc w:val="both"/>
        <w:rPr>
          <w:rFonts w:ascii="Times New Roman" w:hAnsi="Times New Roman" w:cs="Times New Roman"/>
        </w:rPr>
      </w:pPr>
    </w:p>
    <w:tbl>
      <w:tblPr>
        <w:tblStyle w:val="Mkatabulky"/>
        <w:tblW w:w="14080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86"/>
        <w:gridCol w:w="2694"/>
        <w:gridCol w:w="2551"/>
        <w:gridCol w:w="7149"/>
      </w:tblGrid>
      <w:tr w:rsidR="00353A4B" w:rsidRPr="0005701F" w14:paraId="654E0E15" w14:textId="77777777" w:rsidTr="005253B2">
        <w:trPr>
          <w:trHeight w:val="388"/>
          <w:jc w:val="center"/>
        </w:trPr>
        <w:tc>
          <w:tcPr>
            <w:tcW w:w="1686" w:type="dxa"/>
            <w:shd w:val="clear" w:color="auto" w:fill="DBE5F1" w:themeFill="accent1" w:themeFillTint="33"/>
          </w:tcPr>
          <w:p w14:paraId="51C9AC19" w14:textId="7FA266EB" w:rsidR="00353A4B" w:rsidRDefault="00353A4B" w:rsidP="00E71C8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Číslo dotazu dodavatele</w:t>
            </w:r>
          </w:p>
        </w:tc>
        <w:tc>
          <w:tcPr>
            <w:tcW w:w="2694" w:type="dxa"/>
            <w:shd w:val="clear" w:color="auto" w:fill="DBE5F1" w:themeFill="accent1" w:themeFillTint="33"/>
          </w:tcPr>
          <w:p w14:paraId="40DC1239" w14:textId="6D3C9BB4" w:rsidR="00353A4B" w:rsidRDefault="00353A4B" w:rsidP="00E71C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3A4B">
              <w:rPr>
                <w:rFonts w:ascii="Times New Roman" w:hAnsi="Times New Roman" w:cs="Times New Roman"/>
                <w:b/>
              </w:rPr>
              <w:t>Dokument, ke kterému se dotaz vztahuje</w:t>
            </w:r>
          </w:p>
        </w:tc>
        <w:tc>
          <w:tcPr>
            <w:tcW w:w="2551" w:type="dxa"/>
            <w:shd w:val="clear" w:color="auto" w:fill="DBE5F1" w:themeFill="accent1" w:themeFillTint="33"/>
          </w:tcPr>
          <w:p w14:paraId="55B3F810" w14:textId="13431D6A" w:rsidR="00353A4B" w:rsidRDefault="00353A4B" w:rsidP="00E71C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72ECB">
              <w:rPr>
                <w:rFonts w:ascii="Times New Roman" w:hAnsi="Times New Roman" w:cs="Times New Roman"/>
                <w:b/>
              </w:rPr>
              <w:t>Ustanovení dokumentu, ke kterému se dotaz vztahuje</w:t>
            </w:r>
          </w:p>
        </w:tc>
        <w:tc>
          <w:tcPr>
            <w:tcW w:w="7149" w:type="dxa"/>
            <w:shd w:val="clear" w:color="auto" w:fill="DBE5F1" w:themeFill="accent1" w:themeFillTint="33"/>
          </w:tcPr>
          <w:p w14:paraId="629ABCE8" w14:textId="7042B1F9" w:rsidR="00353A4B" w:rsidRDefault="00353A4B" w:rsidP="00E71C8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xt dotazu</w:t>
            </w:r>
          </w:p>
        </w:tc>
      </w:tr>
      <w:tr w:rsidR="00353A4B" w:rsidRPr="0005701F" w14:paraId="6D3E1981" w14:textId="77777777" w:rsidTr="00353A4B">
        <w:trPr>
          <w:trHeight w:val="478"/>
          <w:jc w:val="center"/>
        </w:trPr>
        <w:tc>
          <w:tcPr>
            <w:tcW w:w="1686" w:type="dxa"/>
          </w:tcPr>
          <w:p w14:paraId="7E7F3ADB" w14:textId="551B23D7" w:rsidR="00353A4B" w:rsidRPr="0005701F" w:rsidRDefault="00353A4B" w:rsidP="00353A4B">
            <w:pPr>
              <w:jc w:val="center"/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2694" w:type="dxa"/>
            <w:vAlign w:val="center"/>
          </w:tcPr>
          <w:p w14:paraId="7201CDBB" w14:textId="77777777" w:rsidR="00353A4B" w:rsidRPr="0005701F" w:rsidRDefault="00353A4B" w:rsidP="00E71C83">
            <w:pPr>
              <w:jc w:val="center"/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2551" w:type="dxa"/>
            <w:vAlign w:val="center"/>
          </w:tcPr>
          <w:p w14:paraId="4A3E679C" w14:textId="77777777" w:rsidR="00353A4B" w:rsidRPr="0005701F" w:rsidRDefault="00353A4B" w:rsidP="00E71C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7149" w:type="dxa"/>
            <w:vAlign w:val="center"/>
          </w:tcPr>
          <w:p w14:paraId="0C85348F" w14:textId="0AF451E8" w:rsidR="00353A4B" w:rsidRPr="0005701F" w:rsidRDefault="00353A4B" w:rsidP="00353A4B">
            <w:pPr>
              <w:jc w:val="center"/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0E7800FC" w14:textId="77777777" w:rsidR="009E0E8E" w:rsidRDefault="009E0E8E" w:rsidP="009E0E8E">
      <w:pPr>
        <w:spacing w:after="0" w:line="240" w:lineRule="auto"/>
        <w:rPr>
          <w:rFonts w:ascii="Times New Roman" w:hAnsi="Times New Roman" w:cs="Times New Roman"/>
        </w:rPr>
      </w:pPr>
    </w:p>
    <w:p w14:paraId="25F05D08" w14:textId="77777777" w:rsidR="00353A4B" w:rsidRDefault="00353A4B" w:rsidP="009E0E8E">
      <w:pPr>
        <w:spacing w:after="0" w:line="240" w:lineRule="auto"/>
        <w:rPr>
          <w:rFonts w:ascii="Times New Roman" w:hAnsi="Times New Roman" w:cs="Times New Roman"/>
        </w:rPr>
      </w:pPr>
    </w:p>
    <w:p w14:paraId="112DCFE7" w14:textId="77777777" w:rsidR="00353A4B" w:rsidRDefault="00353A4B" w:rsidP="009E0E8E">
      <w:pPr>
        <w:spacing w:after="0" w:line="240" w:lineRule="auto"/>
        <w:rPr>
          <w:rFonts w:ascii="Times New Roman" w:hAnsi="Times New Roman" w:cs="Times New Roman"/>
        </w:rPr>
      </w:pPr>
    </w:p>
    <w:p w14:paraId="6E12507B" w14:textId="77777777" w:rsidR="00E71C83" w:rsidRPr="0005701F" w:rsidRDefault="00E71C83" w:rsidP="00E71C83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>V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>dne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</w:p>
    <w:p w14:paraId="4FA674EB" w14:textId="77777777" w:rsidR="00E71C83" w:rsidRPr="0005701F" w:rsidRDefault="00E71C83" w:rsidP="00E71C83">
      <w:pPr>
        <w:spacing w:after="0" w:line="240" w:lineRule="auto"/>
        <w:rPr>
          <w:rFonts w:ascii="Times New Roman" w:hAnsi="Times New Roman" w:cs="Times New Roman"/>
        </w:rPr>
      </w:pPr>
    </w:p>
    <w:p w14:paraId="3FE04D7D" w14:textId="77777777" w:rsidR="00E71C83" w:rsidRPr="0005701F" w:rsidRDefault="00E71C83" w:rsidP="00E71C83">
      <w:pPr>
        <w:spacing w:after="0" w:line="240" w:lineRule="auto"/>
        <w:rPr>
          <w:rFonts w:ascii="Times New Roman" w:hAnsi="Times New Roman" w:cs="Times New Roman"/>
        </w:rPr>
      </w:pPr>
    </w:p>
    <w:p w14:paraId="6C2B77A4" w14:textId="77777777" w:rsidR="00893E10" w:rsidRPr="0005701F" w:rsidRDefault="00893E10" w:rsidP="00893E10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5A99AEA3" w14:textId="77777777" w:rsidR="00893E10" w:rsidRPr="0005701F" w:rsidRDefault="00893E10" w:rsidP="00893E10">
      <w:pPr>
        <w:pStyle w:val="Zkladntext"/>
        <w:spacing w:after="0"/>
        <w:ind w:firstLine="708"/>
        <w:jc w:val="right"/>
      </w:pPr>
      <w:r w:rsidRPr="0005701F">
        <w:rPr>
          <w:sz w:val="22"/>
          <w:szCs w:val="22"/>
          <w:highlight w:val="yellow"/>
        </w:rPr>
        <w:t>podpis osoby oprávněné jednat jménem či za dodavatele</w:t>
      </w:r>
    </w:p>
    <w:p w14:paraId="1832E0B2" w14:textId="532ACAAB" w:rsidR="006431D6" w:rsidRPr="00353A4B" w:rsidRDefault="006431D6" w:rsidP="00353A4B">
      <w:pPr>
        <w:rPr>
          <w:rFonts w:ascii="Times New Roman" w:hAnsi="Times New Roman" w:cs="Times New Roman"/>
        </w:rPr>
      </w:pPr>
    </w:p>
    <w:sectPr w:rsidR="006431D6" w:rsidRPr="00353A4B" w:rsidSect="00353A4B">
      <w:headerReference w:type="first" r:id="rId8"/>
      <w:pgSz w:w="16838" w:h="11906" w:orient="landscape"/>
      <w:pgMar w:top="1417" w:right="1560" w:bottom="1417" w:left="1135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C3B2A" w14:textId="77777777" w:rsidR="006E19C9" w:rsidRDefault="006E19C9" w:rsidP="006E2BF9">
      <w:pPr>
        <w:spacing w:after="0" w:line="240" w:lineRule="auto"/>
      </w:pPr>
      <w:r>
        <w:separator/>
      </w:r>
    </w:p>
  </w:endnote>
  <w:endnote w:type="continuationSeparator" w:id="0">
    <w:p w14:paraId="6F886751" w14:textId="77777777" w:rsidR="006E19C9" w:rsidRDefault="006E19C9" w:rsidP="006E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altName w:val="Lucidasans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2941C" w14:textId="77777777" w:rsidR="006E19C9" w:rsidRDefault="006E19C9" w:rsidP="006E2BF9">
      <w:pPr>
        <w:spacing w:after="0" w:line="240" w:lineRule="auto"/>
      </w:pPr>
      <w:r>
        <w:separator/>
      </w:r>
    </w:p>
  </w:footnote>
  <w:footnote w:type="continuationSeparator" w:id="0">
    <w:p w14:paraId="57FB2FFA" w14:textId="77777777" w:rsidR="006E19C9" w:rsidRDefault="006E19C9" w:rsidP="006E2B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D347A" w14:textId="74DC437B" w:rsidR="00E71C83" w:rsidRPr="000D7246" w:rsidRDefault="00E71C83" w:rsidP="00AA48DD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Příloha č. </w:t>
    </w:r>
    <w:r w:rsidR="00353A4B">
      <w:rPr>
        <w:rFonts w:ascii="Times New Roman" w:hAnsi="Times New Roman" w:cs="Times New Roman"/>
        <w:b/>
        <w:sz w:val="28"/>
        <w:szCs w:val="28"/>
        <w:u w:val="single"/>
      </w:rPr>
      <w:t>2</w:t>
    </w: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 Zadávací dokumentace – </w:t>
    </w:r>
    <w:r w:rsidR="00353A4B">
      <w:rPr>
        <w:rFonts w:ascii="Times New Roman" w:hAnsi="Times New Roman" w:cs="Times New Roman"/>
        <w:b/>
        <w:sz w:val="28"/>
        <w:szCs w:val="28"/>
        <w:u w:val="single"/>
      </w:rPr>
      <w:t>Formulář žádosti o vysvětlení zadávací dokumentace</w:t>
    </w:r>
    <w:r>
      <w:rPr>
        <w:rFonts w:ascii="Times New Roman" w:hAnsi="Times New Roman" w:cs="Times New Roman"/>
        <w:b/>
        <w:sz w:val="28"/>
        <w:szCs w:val="28"/>
        <w:u w:val="single"/>
      </w:rPr>
      <w:t xml:space="preserve"> (vzo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B508D2"/>
    <w:multiLevelType w:val="hybridMultilevel"/>
    <w:tmpl w:val="2F66C2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50839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jQ2MTQ1NTO0tDRU0lEKTi0uzszPAykwrAUAkWUQ5ywAAAA="/>
  </w:docVars>
  <w:rsids>
    <w:rsidRoot w:val="00D31862"/>
    <w:rsid w:val="0005701F"/>
    <w:rsid w:val="00057D9E"/>
    <w:rsid w:val="000751F6"/>
    <w:rsid w:val="00085DDE"/>
    <w:rsid w:val="000961FE"/>
    <w:rsid w:val="000A0B77"/>
    <w:rsid w:val="000A433B"/>
    <w:rsid w:val="000B1C83"/>
    <w:rsid w:val="000C23C2"/>
    <w:rsid w:val="000C5180"/>
    <w:rsid w:val="000C7E29"/>
    <w:rsid w:val="000D7246"/>
    <w:rsid w:val="00100724"/>
    <w:rsid w:val="00102612"/>
    <w:rsid w:val="00102BAB"/>
    <w:rsid w:val="00111A2F"/>
    <w:rsid w:val="001415AF"/>
    <w:rsid w:val="001E1E13"/>
    <w:rsid w:val="001F38EA"/>
    <w:rsid w:val="001F5218"/>
    <w:rsid w:val="00205F96"/>
    <w:rsid w:val="00210678"/>
    <w:rsid w:val="00214B53"/>
    <w:rsid w:val="00220637"/>
    <w:rsid w:val="0024030D"/>
    <w:rsid w:val="002B1EF5"/>
    <w:rsid w:val="002D1A66"/>
    <w:rsid w:val="002D6828"/>
    <w:rsid w:val="00301A3D"/>
    <w:rsid w:val="00312371"/>
    <w:rsid w:val="00315050"/>
    <w:rsid w:val="00322B1C"/>
    <w:rsid w:val="00350995"/>
    <w:rsid w:val="00353A4B"/>
    <w:rsid w:val="00394E49"/>
    <w:rsid w:val="003A0BEA"/>
    <w:rsid w:val="003D369D"/>
    <w:rsid w:val="003F64F0"/>
    <w:rsid w:val="004142F1"/>
    <w:rsid w:val="00414A6C"/>
    <w:rsid w:val="0042401C"/>
    <w:rsid w:val="0043585F"/>
    <w:rsid w:val="00471F9A"/>
    <w:rsid w:val="00475509"/>
    <w:rsid w:val="004770F4"/>
    <w:rsid w:val="0049152C"/>
    <w:rsid w:val="004A1D59"/>
    <w:rsid w:val="004B2C9C"/>
    <w:rsid w:val="004C0BD1"/>
    <w:rsid w:val="004C1DDC"/>
    <w:rsid w:val="00515F68"/>
    <w:rsid w:val="005305F5"/>
    <w:rsid w:val="00542474"/>
    <w:rsid w:val="00542E5D"/>
    <w:rsid w:val="00545F4E"/>
    <w:rsid w:val="00546C25"/>
    <w:rsid w:val="00552720"/>
    <w:rsid w:val="0055726B"/>
    <w:rsid w:val="0057140A"/>
    <w:rsid w:val="005719F5"/>
    <w:rsid w:val="0059661A"/>
    <w:rsid w:val="005B5F30"/>
    <w:rsid w:val="005C0FC0"/>
    <w:rsid w:val="005E3B44"/>
    <w:rsid w:val="005E616B"/>
    <w:rsid w:val="00613FF3"/>
    <w:rsid w:val="006419E3"/>
    <w:rsid w:val="006431D6"/>
    <w:rsid w:val="00673F9B"/>
    <w:rsid w:val="00676528"/>
    <w:rsid w:val="00687662"/>
    <w:rsid w:val="006A1449"/>
    <w:rsid w:val="006D47B6"/>
    <w:rsid w:val="006E19C9"/>
    <w:rsid w:val="006E2BF9"/>
    <w:rsid w:val="00701FEF"/>
    <w:rsid w:val="00717993"/>
    <w:rsid w:val="00733304"/>
    <w:rsid w:val="00736789"/>
    <w:rsid w:val="00792CD5"/>
    <w:rsid w:val="007A285D"/>
    <w:rsid w:val="007B16FF"/>
    <w:rsid w:val="007F085E"/>
    <w:rsid w:val="00803A05"/>
    <w:rsid w:val="00816F91"/>
    <w:rsid w:val="00830B9C"/>
    <w:rsid w:val="00832381"/>
    <w:rsid w:val="00887E4F"/>
    <w:rsid w:val="00893E10"/>
    <w:rsid w:val="008A0FF5"/>
    <w:rsid w:val="008B46DD"/>
    <w:rsid w:val="008B5988"/>
    <w:rsid w:val="008E7C00"/>
    <w:rsid w:val="008F7CD2"/>
    <w:rsid w:val="00932B1C"/>
    <w:rsid w:val="0095550C"/>
    <w:rsid w:val="009706EC"/>
    <w:rsid w:val="009A0885"/>
    <w:rsid w:val="009A34A9"/>
    <w:rsid w:val="009A6FB1"/>
    <w:rsid w:val="009E0E8E"/>
    <w:rsid w:val="009E52C1"/>
    <w:rsid w:val="00A40179"/>
    <w:rsid w:val="00A52B54"/>
    <w:rsid w:val="00A72ECB"/>
    <w:rsid w:val="00A73C35"/>
    <w:rsid w:val="00A7499D"/>
    <w:rsid w:val="00AA48DD"/>
    <w:rsid w:val="00AB393A"/>
    <w:rsid w:val="00AB4AA8"/>
    <w:rsid w:val="00AE2EE7"/>
    <w:rsid w:val="00AF3424"/>
    <w:rsid w:val="00B12EC7"/>
    <w:rsid w:val="00B408DD"/>
    <w:rsid w:val="00B540E9"/>
    <w:rsid w:val="00B668E8"/>
    <w:rsid w:val="00B66997"/>
    <w:rsid w:val="00BA3A47"/>
    <w:rsid w:val="00BB5EE2"/>
    <w:rsid w:val="00BD210C"/>
    <w:rsid w:val="00C4542D"/>
    <w:rsid w:val="00C51CB2"/>
    <w:rsid w:val="00C61618"/>
    <w:rsid w:val="00C85A42"/>
    <w:rsid w:val="00CA05C9"/>
    <w:rsid w:val="00CA0B35"/>
    <w:rsid w:val="00CA7D34"/>
    <w:rsid w:val="00CE627D"/>
    <w:rsid w:val="00D071F5"/>
    <w:rsid w:val="00D31862"/>
    <w:rsid w:val="00D77E65"/>
    <w:rsid w:val="00D85C89"/>
    <w:rsid w:val="00DB11FA"/>
    <w:rsid w:val="00DE397E"/>
    <w:rsid w:val="00E04C2F"/>
    <w:rsid w:val="00E31060"/>
    <w:rsid w:val="00E618DE"/>
    <w:rsid w:val="00E71C83"/>
    <w:rsid w:val="00EB3CCF"/>
    <w:rsid w:val="00EB42C5"/>
    <w:rsid w:val="00EB4A51"/>
    <w:rsid w:val="00ED5D57"/>
    <w:rsid w:val="00EF55A9"/>
    <w:rsid w:val="00F6723C"/>
    <w:rsid w:val="00FA04A8"/>
    <w:rsid w:val="00FB0741"/>
    <w:rsid w:val="00FD2B72"/>
    <w:rsid w:val="00FD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7BC38B"/>
  <w15:docId w15:val="{C9404F1C-B22B-4AF5-A1F0-7D3595235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D31862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D3186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31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186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4A1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semiHidden/>
    <w:unhideWhenUsed/>
    <w:rsid w:val="00733304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3330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73330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3330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33304"/>
    <w:rPr>
      <w:b/>
      <w:bCs/>
      <w:sz w:val="20"/>
      <w:szCs w:val="20"/>
    </w:rPr>
  </w:style>
  <w:style w:type="paragraph" w:styleId="Textpoznpodarou">
    <w:name w:val="footnote text"/>
    <w:basedOn w:val="Normln"/>
    <w:link w:val="TextpoznpodarouChar"/>
    <w:semiHidden/>
    <w:unhideWhenUsed/>
    <w:rsid w:val="006431D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431D6"/>
    <w:rPr>
      <w:sz w:val="20"/>
      <w:szCs w:val="20"/>
    </w:rPr>
  </w:style>
  <w:style w:type="character" w:styleId="Znakapoznpodarou">
    <w:name w:val="footnote reference"/>
    <w:basedOn w:val="Standardnpsmoodstavce"/>
    <w:semiHidden/>
    <w:unhideWhenUsed/>
    <w:rsid w:val="006431D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5701F"/>
  </w:style>
  <w:style w:type="paragraph" w:styleId="Zpat">
    <w:name w:val="footer"/>
    <w:basedOn w:val="Normln"/>
    <w:link w:val="Zpat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5701F"/>
  </w:style>
  <w:style w:type="paragraph" w:styleId="Odstavecseseznamem">
    <w:name w:val="List Paragraph"/>
    <w:basedOn w:val="Normln"/>
    <w:uiPriority w:val="34"/>
    <w:qFormat/>
    <w:rsid w:val="00AA48DD"/>
    <w:pPr>
      <w:ind w:left="720"/>
      <w:contextualSpacing/>
    </w:pPr>
  </w:style>
  <w:style w:type="paragraph" w:customStyle="1" w:styleId="Hlavikaobsahu2">
    <w:name w:val="Hlavička obsahu2"/>
    <w:basedOn w:val="Normln"/>
    <w:next w:val="Normln"/>
    <w:rsid w:val="000C23C2"/>
    <w:pPr>
      <w:tabs>
        <w:tab w:val="left" w:pos="9000"/>
        <w:tab w:val="right" w:pos="9360"/>
      </w:tabs>
      <w:suppressAutoHyphens/>
      <w:spacing w:after="0" w:line="100" w:lineRule="atLeast"/>
    </w:pPr>
    <w:rPr>
      <w:rFonts w:ascii="Courier New" w:eastAsia="Times New Roman" w:hAnsi="Courier New" w:cs="Times New Roman"/>
      <w:color w:val="000000"/>
      <w:sz w:val="20"/>
      <w:szCs w:val="20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30B5B-322D-4CB2-8542-AA833893A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7</Words>
  <Characters>750</Characters>
  <Application>Microsoft Office Word</Application>
  <DocSecurity>0</DocSecurity>
  <Lines>6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 ČR</Company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ri Broz</dc:creator>
  <cp:lastModifiedBy>Hana Drapelova</cp:lastModifiedBy>
  <cp:revision>4</cp:revision>
  <dcterms:created xsi:type="dcterms:W3CDTF">2021-04-22T13:26:00Z</dcterms:created>
  <dcterms:modified xsi:type="dcterms:W3CDTF">2022-06-16T08:20:00Z</dcterms:modified>
</cp:coreProperties>
</file>